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ceanographer</w:t>
      </w:r>
      <w:r>
        <w:t xml:space="preserve"> </w:t>
      </w:r>
      <w:r>
        <w:t xml:space="preserve">Position</w:t>
      </w:r>
      <w:r>
        <w:t xml:space="preserve"> </w:t>
      </w:r>
      <w:r>
        <w:t xml:space="preserve">in</w:t>
      </w:r>
      <w:r>
        <w:t xml:space="preserve"> </w:t>
      </w:r>
      <w:r>
        <w:t xml:space="preserve">France</w:t>
      </w:r>
      <w:r>
        <w:t xml:space="preserve"> </w:t>
      </w:r>
      <w:r>
        <w:t xml:space="preserve">Paris</w:t>
      </w:r>
    </w:p>
    <w:bookmarkStart w:id="20" w:name="cover-letter"/>
    <w:p>
      <w:pPr>
        <w:pStyle w:val="Heading1"/>
      </w:pPr>
      <w:r>
        <w:t xml:space="preserve">Cover Letter</w:t>
      </w:r>
    </w:p>
    <w:p>
      <w:pPr>
        <w:pStyle w:val="FirstParagraph"/>
      </w:pPr>
      <w:r>
        <w:rPr>
          <w:bCs/>
          <w:b/>
        </w:rP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Dear Hiring Committee,</w:t>
      </w:r>
      <w:r>
        <w:br/>
      </w:r>
      <w:r>
        <w:t xml:space="preserve">At the forefront of scientific exploration and environmental stewardship lies the critical field of oceanography—a discipline that merges the mysteries of the sea with the urgency of global sustainability. As an oceanographer deeply passionate about marine ecosystems and coastal dynamics, I am writing to express my enthusiastic interest in [Specific Position Name] at [Institution/Organization Name] in France, Paris. With a robust academic background, hands-on field experience, and a profound connection to the unique marine environments of France and its capital city, I am eager to contribute my expertise to advance oceanographic research and conservation efforts in this vibrant region.</w:t>
      </w:r>
    </w:p>
    <w:p>
      <w:pPr>
        <w:pStyle w:val="BodyText"/>
      </w:pPr>
      <w:r>
        <w:t xml:space="preserve">My journey as an oceanographer began with a degree in Marine Science from [Your University], where I specialized in coastal processes and climate change impacts on marine biodiversity. This foundation was further strengthened through internships at [Relevant Institution/Project], where I collaborated on projects analyzing oceanic currents, sediment transport, and the ecological health of estuarine systems. These experiences not only honed my technical skills in data collection and analysis but also instilled a deep respect for the delicate balance between human activity and marine ecosystems. As an oceanographer, I have always believed that understanding the sea is essential to safeguarding its future—and Paris, with its proximity to the Atlantic Ocean and rich maritime history, offers an unparalleled setting for such work.</w:t>
      </w:r>
    </w:p>
    <w:p>
      <w:pPr>
        <w:pStyle w:val="BodyText"/>
      </w:pPr>
      <w:r>
        <w:t xml:space="preserve">France’s commitment to environmental innovation and sustainability resonates deeply with my professional values. The country’s strategic location along the North Atlantic, combined with its extensive coastline and bustling port cities like Marseille and La Rochelle, makes it a hub for marine research. Paris, in particular, serves as a cultural and scientific epicenter where interdisciplinary collaboration thrives. I am particularly drawn to [Institution/Organization Name]’s focus on [specific area of research or project], which aligns with my own work on [your specific expertise]. For instance, my recent research on microplastic accumulation in coastal zones mirrors the critical challenges faced by French marine environments, and I am eager to contribute my findings to initiatives that address these pressing issues.</w:t>
      </w:r>
    </w:p>
    <w:p>
      <w:pPr>
        <w:pStyle w:val="BodyText"/>
      </w:pPr>
      <w:r>
        <w:t xml:space="preserve">One of the most compelling aspects of working as an oceanographer in France is the opportunity to engage with a dynamic network of researchers, policymakers, and environmental advocates. Paris has long been a leader in global climate action, hosting events like the United Nations Climate Change Conference (COP) and fostering partnerships between academia and industry. As an oceanographer, I am keen to leverage this ecosystem to bridge scientific discovery with actionable solutions. Whether it’s participating in projects that monitor the health of the Seine River or studying the impact of rising sea levels on coastal communities, I am committed to driving research that informs policy and empowers local stakeholders.</w:t>
      </w:r>
    </w:p>
    <w:p>
      <w:pPr>
        <w:pStyle w:val="BodyText"/>
      </w:pPr>
      <w:r>
        <w:t xml:space="preserve">My skills as an oceanographer extend beyond traditional fieldwork. I am proficient in Geographic Information Systems (GIS), remote sensing technologies, and advanced statistical modeling—tools that are indispensable for analyzing complex marine data. Additionally, my fluency in [language if applicable] and ability to communicate scientific concepts effectively to diverse audiences make me a versatile candidate. I have presented my work at international conferences such as the [Relevant Conference Name], where I shared insights on [specific topic]. These experiences have not only expanded my professional network but also reinforced the importance of global collaboration in addressing oceanic challenges.</w:t>
      </w:r>
    </w:p>
    <w:p>
      <w:pPr>
        <w:pStyle w:val="BodyText"/>
      </w:pPr>
      <w:r>
        <w:t xml:space="preserve">What sets me apart as an oceanographer is my unwavering dedication to both scientific rigor and community engagement. In my previous role at [Previous Organization], I led a project that involved local fishermen in monitoring fish populations, ensuring that research was not only scientifically sound but also socially relevant. This approach aligns with the ethos of France’s environmental initiatives, which emphasize participatory governance and sustainable development. I am confident that my ability to connect with communities, coupled with my technical expertise, will enable me to make meaningful contributions to [Institution/Organization Name]’s mission.</w:t>
      </w:r>
    </w:p>
    <w:p>
      <w:pPr>
        <w:pStyle w:val="BodyText"/>
      </w:pPr>
      <w:r>
        <w:t xml:space="preserve">France Paris offers a unique blend of historical significance and modern innovation—a place where the past meets the future in the pursuit of knowledge. As an oceanographer, I am inspired by the legacy of French scientists who have shaped our understanding of the oceans, from Jacques Cousteau’s pioneering work to contemporary advancements in marine biotechnology. I am eager to add my voice to this tradition, contributing to projects that advance marine conservation and climate resilience. Whether it’s studying the impact of ocean acidification on coral reefs or developing strategies to protect biodiversity in the Mediterranean Sea, I am ready to embrace the challenges and opportunities that come with this role.</w:t>
      </w:r>
    </w:p>
    <w:p>
      <w:pPr>
        <w:pStyle w:val="BodyText"/>
      </w:pPr>
      <w:r>
        <w:t xml:space="preserve">In conclusion, I am excited about the possibility of joining [Institution/Organization Name] as an oceanographer in France Paris. My academic training, professional experience, and passion for marine science align seamlessly with the goals of your organization. I am particularly drawn to the opportunity to collaborate with a team that values innovation, sustainability, and interdisciplinary research. I would welcome the chance to discuss how my background and vision can contribute to your ongoing efforts in oceanography. Thank you for considering my application, and I look forward to the possibility of working together to protect and understand our oceans.</w:t>
      </w:r>
    </w:p>
    <w:p>
      <w:pPr>
        <w:pStyle w:val="BodyText"/>
      </w:pPr>
      <w:r>
        <w:t xml:space="preserve">Sincerely,</w:t>
      </w:r>
      <w:r>
        <w:br/>
      </w: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ceanographer Position in France Paris</dc:title>
  <dc:creator/>
  <cp:keywords/>
  <dcterms:created xsi:type="dcterms:W3CDTF">2026-07-21T13:15:17Z</dcterms:created>
  <dcterms:modified xsi:type="dcterms:W3CDTF">2026-07-21T13:15:17Z</dcterms:modified>
</cp:coreProperties>
</file>

<file path=docProps/custom.xml><?xml version="1.0" encoding="utf-8"?>
<Properties xmlns="http://schemas.openxmlformats.org/officeDocument/2006/custom-properties" xmlns:vt="http://schemas.openxmlformats.org/officeDocument/2006/docPropsVTypes"/>
</file>